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06E51" w14:textId="55A4C58E" w:rsidR="009C3317" w:rsidRDefault="0039215D">
      <w:r>
        <w:t>Task B and C ?????</w:t>
      </w:r>
      <w:r w:rsidR="00724601" w:rsidRPr="00724601">
        <w:rPr>
          <w:noProof/>
        </w:rPr>
        <w:drawing>
          <wp:inline distT="0" distB="0" distL="0" distR="0" wp14:anchorId="13D27BEF" wp14:editId="0CE94CEE">
            <wp:extent cx="5326842" cy="4816257"/>
            <wp:effectExtent l="0" t="0" r="7620" b="381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481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BC1F0" w14:textId="3EED6BA2" w:rsidR="001C227D" w:rsidRDefault="001C227D" w:rsidP="001C227D">
      <w:pPr>
        <w:ind w:firstLine="0"/>
      </w:pPr>
      <w:r>
        <w:t>Task D</w:t>
      </w:r>
    </w:p>
    <w:p w14:paraId="3546F5E0" w14:textId="2151A014" w:rsidR="001C227D" w:rsidRDefault="001C227D" w:rsidP="001C227D">
      <w:pPr>
        <w:ind w:firstLine="0"/>
      </w:pPr>
      <w:r w:rsidRPr="001C227D">
        <w:rPr>
          <w:noProof/>
        </w:rPr>
        <w:drawing>
          <wp:inline distT="0" distB="0" distL="0" distR="0" wp14:anchorId="20A80414" wp14:editId="17CDB451">
            <wp:extent cx="3040153" cy="2750820"/>
            <wp:effectExtent l="0" t="0" r="8255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0321" cy="2760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1BFA7" w14:textId="2B134291" w:rsidR="006308C9" w:rsidRDefault="006308C9" w:rsidP="001C227D">
      <w:pPr>
        <w:ind w:firstLine="0"/>
      </w:pPr>
      <w:r>
        <w:t>E</w:t>
      </w:r>
    </w:p>
    <w:p w14:paraId="7D3183A8" w14:textId="77777777" w:rsidR="006308C9" w:rsidRDefault="006308C9" w:rsidP="001C227D">
      <w:pPr>
        <w:ind w:firstLine="0"/>
      </w:pPr>
    </w:p>
    <w:p w14:paraId="35404D0E" w14:textId="498B39B4" w:rsidR="006308C9" w:rsidRDefault="006308C9" w:rsidP="001C227D">
      <w:pPr>
        <w:ind w:firstLine="0"/>
      </w:pPr>
      <w:r>
        <w:lastRenderedPageBreak/>
        <w:t>F</w:t>
      </w:r>
    </w:p>
    <w:p w14:paraId="3AFB6639" w14:textId="77777777" w:rsidR="006308C9" w:rsidRPr="006308C9" w:rsidRDefault="006308C9" w:rsidP="006308C9">
      <w:pPr>
        <w:spacing w:after="0" w:line="240" w:lineRule="auto"/>
        <w:ind w:firstLine="0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6308C9">
        <w:rPr>
          <w:rFonts w:ascii="Consolas" w:eastAsia="Times New Roman" w:hAnsi="Consolas" w:cs="Times New Roman"/>
          <w:sz w:val="20"/>
          <w:szCs w:val="20"/>
          <w:lang w:eastAsia="en-GB"/>
        </w:rPr>
        <w:t>bode(</w:t>
      </w:r>
      <w:proofErr w:type="spellStart"/>
      <w:r w:rsidRPr="006308C9">
        <w:rPr>
          <w:rFonts w:ascii="Consolas" w:eastAsia="Times New Roman" w:hAnsi="Consolas" w:cs="Times New Roman"/>
          <w:sz w:val="20"/>
          <w:szCs w:val="20"/>
          <w:lang w:eastAsia="en-GB"/>
        </w:rPr>
        <w:t>tf</w:t>
      </w:r>
      <w:proofErr w:type="spellEnd"/>
      <w:r w:rsidRPr="006308C9">
        <w:rPr>
          <w:rFonts w:ascii="Consolas" w:eastAsia="Times New Roman" w:hAnsi="Consolas" w:cs="Times New Roman"/>
          <w:sz w:val="20"/>
          <w:szCs w:val="20"/>
          <w:lang w:eastAsia="en-GB"/>
        </w:rPr>
        <w:t>([1 0],[1 3125.8]))</w:t>
      </w:r>
    </w:p>
    <w:p w14:paraId="0C31B43F" w14:textId="77777777" w:rsidR="006308C9" w:rsidRDefault="006308C9" w:rsidP="001C227D">
      <w:pPr>
        <w:ind w:firstLine="0"/>
      </w:pPr>
    </w:p>
    <w:p w14:paraId="5BB0071B" w14:textId="3F8543AF" w:rsidR="006308C9" w:rsidRDefault="006308C9" w:rsidP="001C227D">
      <w:pPr>
        <w:ind w:firstLine="0"/>
      </w:pPr>
      <w:r w:rsidRPr="006308C9">
        <w:drawing>
          <wp:inline distT="0" distB="0" distL="0" distR="0" wp14:anchorId="768277F9" wp14:editId="4B7925A8">
            <wp:extent cx="3032760" cy="2730563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43855" cy="274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FA41D" w14:textId="77777777" w:rsidR="006308C9" w:rsidRDefault="006308C9" w:rsidP="001C227D">
      <w:pPr>
        <w:ind w:firstLine="0"/>
      </w:pPr>
    </w:p>
    <w:sectPr w:rsidR="006308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A2szSwNDA1MDBQ0lEKTi0uzszPAykwrAUAEYas7SwAAAA="/>
  </w:docVars>
  <w:rsids>
    <w:rsidRoot w:val="00D44D51"/>
    <w:rsid w:val="000F4567"/>
    <w:rsid w:val="001C227D"/>
    <w:rsid w:val="00290807"/>
    <w:rsid w:val="0039215D"/>
    <w:rsid w:val="006308C9"/>
    <w:rsid w:val="00724601"/>
    <w:rsid w:val="00B60CDE"/>
    <w:rsid w:val="00C374A8"/>
    <w:rsid w:val="00D0260F"/>
    <w:rsid w:val="00D44D51"/>
    <w:rsid w:val="00D47000"/>
    <w:rsid w:val="00E91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91C9C"/>
  <w15:chartTrackingRefBased/>
  <w15:docId w15:val="{55959C81-C4EA-4921-98C6-25A11883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826"/>
    <w:pPr>
      <w:ind w:firstLine="72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F4567"/>
    <w:pPr>
      <w:keepNext/>
      <w:keepLines/>
      <w:spacing w:before="240" w:after="0"/>
      <w:jc w:val="both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60C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60CDE"/>
    <w:rPr>
      <w:rFonts w:asciiTheme="majorHAnsi" w:eastAsiaTheme="majorEastAsia" w:hAnsiTheme="majorHAnsi" w:cstheme="majorBidi"/>
      <w:sz w:val="26"/>
      <w:szCs w:val="2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F4567"/>
    <w:rPr>
      <w:rFonts w:asciiTheme="majorHAnsi" w:eastAsiaTheme="majorEastAsia" w:hAnsiTheme="majorHAnsi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3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2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is-Žeļeznovs,Ričards R.</dc:creator>
  <cp:keywords/>
  <dc:description/>
  <cp:lastModifiedBy>Rubenis-Žeļeznovs,Ričards R.</cp:lastModifiedBy>
  <cp:revision>6</cp:revision>
  <dcterms:created xsi:type="dcterms:W3CDTF">2022-12-14T11:19:00Z</dcterms:created>
  <dcterms:modified xsi:type="dcterms:W3CDTF">2022-12-19T19:00:00Z</dcterms:modified>
</cp:coreProperties>
</file>